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5DC91" w14:textId="10F30F2F" w:rsidR="003E5CFC" w:rsidRDefault="000D28BA" w:rsidP="000D28BA">
      <w:pPr>
        <w:pStyle w:val="Title"/>
        <w:jc w:val="center"/>
      </w:pPr>
      <w:r>
        <w:t>Group Contract</w:t>
      </w:r>
    </w:p>
    <w:p w14:paraId="579A3884" w14:textId="760EF225" w:rsidR="000D28BA" w:rsidRDefault="000D28BA" w:rsidP="000D28BA">
      <w:pPr>
        <w:pStyle w:val="Heading1"/>
      </w:pPr>
      <w:r>
        <w:t>Group Responsibilities</w:t>
      </w:r>
    </w:p>
    <w:p w14:paraId="366C7D23" w14:textId="647131F5" w:rsidR="000D28BA" w:rsidRDefault="000D28BA" w:rsidP="000D28BA">
      <w:r>
        <w:t xml:space="preserve">The success of a group depends on the contributions and professionalism of each and all of its members. When you join a group, you are throwing your lot in with the group. The group will let each member share in the fruits of its </w:t>
      </w:r>
      <w:proofErr w:type="spellStart"/>
      <w:r>
        <w:t>labour</w:t>
      </w:r>
      <w:proofErr w:type="spellEnd"/>
      <w:r>
        <w:t xml:space="preserve"> and each member should pay the group back by contributing to the group effort.</w:t>
      </w:r>
    </w:p>
    <w:p w14:paraId="65967C43" w14:textId="2D50CD2C" w:rsidR="000D28BA" w:rsidRDefault="000D28BA" w:rsidP="000D28BA">
      <w:r>
        <w:t xml:space="preserve">The group contract lays out the responsibilities and expectations of the group members. </w:t>
      </w:r>
      <w:r w:rsidR="00021556">
        <w:t>It also lays out how responsibilities will be determined, how group members can contact one another, consequences when group members do not meet their responsibilities, giving credit for work done and not giving credit for work which was not done.</w:t>
      </w:r>
    </w:p>
    <w:p w14:paraId="0FDBD0AD" w14:textId="23B261E6" w:rsidR="00021556" w:rsidRDefault="00021556" w:rsidP="000D28BA">
      <w:r>
        <w:t xml:space="preserve">This is a template for a contract. You can alter the parts you feel need to be altered. </w:t>
      </w:r>
      <w:r w:rsidRPr="002A3617">
        <w:t>The final contract does need to be approved by the instructor and then signed by all members of the group.</w:t>
      </w:r>
    </w:p>
    <w:p w14:paraId="2D3D4AEB" w14:textId="77777777" w:rsidR="004D1880" w:rsidRDefault="004D1880" w:rsidP="004D1880">
      <w:pPr>
        <w:pStyle w:val="Heading1"/>
      </w:pPr>
      <w:r>
        <w:t>Contact Information</w:t>
      </w:r>
    </w:p>
    <w:tbl>
      <w:tblPr>
        <w:tblStyle w:val="TableGrid"/>
        <w:tblW w:w="0" w:type="auto"/>
        <w:tblLook w:val="04A0" w:firstRow="1" w:lastRow="0" w:firstColumn="1" w:lastColumn="0" w:noHBand="0" w:noVBand="1"/>
      </w:tblPr>
      <w:tblGrid>
        <w:gridCol w:w="2232"/>
        <w:gridCol w:w="2721"/>
        <w:gridCol w:w="2214"/>
        <w:gridCol w:w="2183"/>
      </w:tblGrid>
      <w:tr w:rsidR="004D1880" w14:paraId="38E31CE8"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236FE08E" w14:textId="77777777" w:rsidR="004D1880" w:rsidRDefault="004D1880">
            <w:r>
              <w:t>Name</w:t>
            </w:r>
          </w:p>
        </w:tc>
        <w:tc>
          <w:tcPr>
            <w:tcW w:w="2721" w:type="dxa"/>
            <w:tcBorders>
              <w:top w:val="single" w:sz="4" w:space="0" w:color="auto"/>
              <w:left w:val="single" w:sz="4" w:space="0" w:color="auto"/>
              <w:bottom w:val="single" w:sz="4" w:space="0" w:color="auto"/>
              <w:right w:val="single" w:sz="4" w:space="0" w:color="auto"/>
            </w:tcBorders>
            <w:hideMark/>
          </w:tcPr>
          <w:p w14:paraId="1606707E" w14:textId="77777777" w:rsidR="004D1880" w:rsidRDefault="004D1880">
            <w:r>
              <w:t>Email</w:t>
            </w:r>
          </w:p>
        </w:tc>
        <w:tc>
          <w:tcPr>
            <w:tcW w:w="2214" w:type="dxa"/>
            <w:tcBorders>
              <w:top w:val="single" w:sz="4" w:space="0" w:color="auto"/>
              <w:left w:val="single" w:sz="4" w:space="0" w:color="auto"/>
              <w:bottom w:val="single" w:sz="4" w:space="0" w:color="auto"/>
              <w:right w:val="single" w:sz="4" w:space="0" w:color="auto"/>
            </w:tcBorders>
            <w:hideMark/>
          </w:tcPr>
          <w:p w14:paraId="10166180" w14:textId="77777777" w:rsidR="004D1880" w:rsidRDefault="004D1880">
            <w:r>
              <w:t>Phone (optional)</w:t>
            </w:r>
          </w:p>
        </w:tc>
        <w:tc>
          <w:tcPr>
            <w:tcW w:w="2183" w:type="dxa"/>
            <w:tcBorders>
              <w:top w:val="single" w:sz="4" w:space="0" w:color="auto"/>
              <w:left w:val="single" w:sz="4" w:space="0" w:color="auto"/>
              <w:bottom w:val="single" w:sz="4" w:space="0" w:color="auto"/>
              <w:right w:val="single" w:sz="4" w:space="0" w:color="auto"/>
            </w:tcBorders>
            <w:hideMark/>
          </w:tcPr>
          <w:p w14:paraId="45A7292A" w14:textId="77777777" w:rsidR="004D1880" w:rsidRDefault="004D1880">
            <w:r>
              <w:t>Social Media</w:t>
            </w:r>
          </w:p>
        </w:tc>
      </w:tr>
      <w:tr w:rsidR="004D1880" w14:paraId="01886EA3"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0A88BB76" w14:textId="77777777" w:rsidR="004D1880" w:rsidRDefault="004D1880">
            <w:proofErr w:type="spellStart"/>
            <w:r>
              <w:t>Bussarin</w:t>
            </w:r>
            <w:proofErr w:type="spellEnd"/>
            <w:r>
              <w:t xml:space="preserve"> </w:t>
            </w:r>
            <w:proofErr w:type="spellStart"/>
            <w:r>
              <w:t>Apichitchon</w:t>
            </w:r>
            <w:proofErr w:type="spellEnd"/>
          </w:p>
        </w:tc>
        <w:tc>
          <w:tcPr>
            <w:tcW w:w="2721" w:type="dxa"/>
            <w:tcBorders>
              <w:top w:val="single" w:sz="4" w:space="0" w:color="auto"/>
              <w:left w:val="single" w:sz="4" w:space="0" w:color="auto"/>
              <w:bottom w:val="single" w:sz="4" w:space="0" w:color="auto"/>
              <w:right w:val="single" w:sz="4" w:space="0" w:color="auto"/>
            </w:tcBorders>
            <w:hideMark/>
          </w:tcPr>
          <w:p w14:paraId="3A8C4428" w14:textId="77777777" w:rsidR="004D1880" w:rsidRDefault="004D1880">
            <w:r>
              <w:t>bapichitchon@myseneca.ca</w:t>
            </w:r>
          </w:p>
        </w:tc>
        <w:tc>
          <w:tcPr>
            <w:tcW w:w="2214" w:type="dxa"/>
            <w:tcBorders>
              <w:top w:val="single" w:sz="4" w:space="0" w:color="auto"/>
              <w:left w:val="single" w:sz="4" w:space="0" w:color="auto"/>
              <w:bottom w:val="single" w:sz="4" w:space="0" w:color="auto"/>
              <w:right w:val="single" w:sz="4" w:space="0" w:color="auto"/>
            </w:tcBorders>
          </w:tcPr>
          <w:p w14:paraId="321F8567" w14:textId="77777777" w:rsidR="004D1880" w:rsidRDefault="004D1880"/>
        </w:tc>
        <w:tc>
          <w:tcPr>
            <w:tcW w:w="2183" w:type="dxa"/>
            <w:tcBorders>
              <w:top w:val="single" w:sz="4" w:space="0" w:color="auto"/>
              <w:left w:val="single" w:sz="4" w:space="0" w:color="auto"/>
              <w:bottom w:val="single" w:sz="4" w:space="0" w:color="auto"/>
              <w:right w:val="single" w:sz="4" w:space="0" w:color="auto"/>
            </w:tcBorders>
          </w:tcPr>
          <w:p w14:paraId="7E4D9635" w14:textId="77777777" w:rsidR="004D1880" w:rsidRDefault="004D1880"/>
        </w:tc>
      </w:tr>
      <w:tr w:rsidR="00C03150" w14:paraId="2D38EF68" w14:textId="77777777" w:rsidTr="004D1880">
        <w:tc>
          <w:tcPr>
            <w:tcW w:w="2232" w:type="dxa"/>
            <w:tcBorders>
              <w:top w:val="single" w:sz="4" w:space="0" w:color="auto"/>
              <w:left w:val="single" w:sz="4" w:space="0" w:color="auto"/>
              <w:bottom w:val="single" w:sz="4" w:space="0" w:color="auto"/>
              <w:right w:val="single" w:sz="4" w:space="0" w:color="auto"/>
            </w:tcBorders>
          </w:tcPr>
          <w:p w14:paraId="1C4890CF" w14:textId="32103547" w:rsidR="00C03150" w:rsidRDefault="00C03150" w:rsidP="00C03150">
            <w:proofErr w:type="spellStart"/>
            <w:r>
              <w:t>Dhrumit</w:t>
            </w:r>
            <w:proofErr w:type="spellEnd"/>
            <w:r>
              <w:t xml:space="preserve"> Ketan Parekh</w:t>
            </w:r>
          </w:p>
        </w:tc>
        <w:tc>
          <w:tcPr>
            <w:tcW w:w="2721" w:type="dxa"/>
            <w:tcBorders>
              <w:top w:val="single" w:sz="4" w:space="0" w:color="auto"/>
              <w:left w:val="single" w:sz="4" w:space="0" w:color="auto"/>
              <w:bottom w:val="single" w:sz="4" w:space="0" w:color="auto"/>
              <w:right w:val="single" w:sz="4" w:space="0" w:color="auto"/>
            </w:tcBorders>
          </w:tcPr>
          <w:p w14:paraId="26E80EBF" w14:textId="32D8B3D8" w:rsidR="00C03150" w:rsidRDefault="00C03150" w:rsidP="00C03150">
            <w:r>
              <w:t>dparekh10@myseneca.ca</w:t>
            </w:r>
          </w:p>
        </w:tc>
        <w:tc>
          <w:tcPr>
            <w:tcW w:w="2214" w:type="dxa"/>
            <w:tcBorders>
              <w:top w:val="single" w:sz="4" w:space="0" w:color="auto"/>
              <w:left w:val="single" w:sz="4" w:space="0" w:color="auto"/>
              <w:bottom w:val="single" w:sz="4" w:space="0" w:color="auto"/>
              <w:right w:val="single" w:sz="4" w:space="0" w:color="auto"/>
            </w:tcBorders>
          </w:tcPr>
          <w:p w14:paraId="2F8A7C0C" w14:textId="77777777" w:rsidR="00C03150" w:rsidRDefault="00C03150" w:rsidP="00C03150"/>
        </w:tc>
        <w:tc>
          <w:tcPr>
            <w:tcW w:w="2183" w:type="dxa"/>
            <w:tcBorders>
              <w:top w:val="single" w:sz="4" w:space="0" w:color="auto"/>
              <w:left w:val="single" w:sz="4" w:space="0" w:color="auto"/>
              <w:bottom w:val="single" w:sz="4" w:space="0" w:color="auto"/>
              <w:right w:val="single" w:sz="4" w:space="0" w:color="auto"/>
            </w:tcBorders>
          </w:tcPr>
          <w:p w14:paraId="6EC596D9" w14:textId="77777777" w:rsidR="00C03150" w:rsidRDefault="00C03150" w:rsidP="00C03150"/>
        </w:tc>
      </w:tr>
      <w:tr w:rsidR="00C03150" w14:paraId="3CC1395D"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6A090E99" w14:textId="77777777" w:rsidR="00C03150" w:rsidRDefault="00C03150" w:rsidP="00C03150">
            <w:r>
              <w:t>Jaskaran Singh</w:t>
            </w:r>
          </w:p>
        </w:tc>
        <w:tc>
          <w:tcPr>
            <w:tcW w:w="2721" w:type="dxa"/>
            <w:tcBorders>
              <w:top w:val="single" w:sz="4" w:space="0" w:color="auto"/>
              <w:left w:val="single" w:sz="4" w:space="0" w:color="auto"/>
              <w:bottom w:val="single" w:sz="4" w:space="0" w:color="auto"/>
              <w:right w:val="single" w:sz="4" w:space="0" w:color="auto"/>
            </w:tcBorders>
            <w:hideMark/>
          </w:tcPr>
          <w:p w14:paraId="7881E3F0" w14:textId="77777777" w:rsidR="00C03150" w:rsidRDefault="00C03150" w:rsidP="00C03150">
            <w:r>
              <w:t>jsingh1011@myseneca.ca</w:t>
            </w:r>
          </w:p>
        </w:tc>
        <w:tc>
          <w:tcPr>
            <w:tcW w:w="2214" w:type="dxa"/>
            <w:tcBorders>
              <w:top w:val="single" w:sz="4" w:space="0" w:color="auto"/>
              <w:left w:val="single" w:sz="4" w:space="0" w:color="auto"/>
              <w:bottom w:val="single" w:sz="4" w:space="0" w:color="auto"/>
              <w:right w:val="single" w:sz="4" w:space="0" w:color="auto"/>
            </w:tcBorders>
          </w:tcPr>
          <w:p w14:paraId="2A126A1F" w14:textId="77777777" w:rsidR="00C03150" w:rsidRDefault="00C03150" w:rsidP="00C03150"/>
        </w:tc>
        <w:tc>
          <w:tcPr>
            <w:tcW w:w="2183" w:type="dxa"/>
            <w:tcBorders>
              <w:top w:val="single" w:sz="4" w:space="0" w:color="auto"/>
              <w:left w:val="single" w:sz="4" w:space="0" w:color="auto"/>
              <w:bottom w:val="single" w:sz="4" w:space="0" w:color="auto"/>
              <w:right w:val="single" w:sz="4" w:space="0" w:color="auto"/>
            </w:tcBorders>
          </w:tcPr>
          <w:p w14:paraId="1F7DEB86" w14:textId="77777777" w:rsidR="00C03150" w:rsidRDefault="00C03150" w:rsidP="00C03150"/>
        </w:tc>
      </w:tr>
      <w:tr w:rsidR="00C03150" w14:paraId="3771F64F"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16FAC0C3" w14:textId="77777777" w:rsidR="00C03150" w:rsidRDefault="00C03150" w:rsidP="00C03150">
            <w:proofErr w:type="spellStart"/>
            <w:r>
              <w:t>Kishan</w:t>
            </w:r>
            <w:proofErr w:type="spellEnd"/>
            <w:r>
              <w:t xml:space="preserve"> </w:t>
            </w:r>
            <w:proofErr w:type="spellStart"/>
            <w:r>
              <w:t>Dewasi</w:t>
            </w:r>
            <w:proofErr w:type="spellEnd"/>
          </w:p>
        </w:tc>
        <w:tc>
          <w:tcPr>
            <w:tcW w:w="2721" w:type="dxa"/>
            <w:tcBorders>
              <w:top w:val="single" w:sz="4" w:space="0" w:color="auto"/>
              <w:left w:val="single" w:sz="4" w:space="0" w:color="auto"/>
              <w:bottom w:val="single" w:sz="4" w:space="0" w:color="auto"/>
              <w:right w:val="single" w:sz="4" w:space="0" w:color="auto"/>
            </w:tcBorders>
            <w:hideMark/>
          </w:tcPr>
          <w:p w14:paraId="2CC1BFF3" w14:textId="77777777" w:rsidR="00C03150" w:rsidRDefault="00C03150" w:rsidP="00C03150">
            <w:r>
              <w:t>kdewasi@myseneca.ca</w:t>
            </w:r>
          </w:p>
        </w:tc>
        <w:tc>
          <w:tcPr>
            <w:tcW w:w="2214" w:type="dxa"/>
            <w:tcBorders>
              <w:top w:val="single" w:sz="4" w:space="0" w:color="auto"/>
              <w:left w:val="single" w:sz="4" w:space="0" w:color="auto"/>
              <w:bottom w:val="single" w:sz="4" w:space="0" w:color="auto"/>
              <w:right w:val="single" w:sz="4" w:space="0" w:color="auto"/>
            </w:tcBorders>
          </w:tcPr>
          <w:p w14:paraId="1FED8F37" w14:textId="77777777" w:rsidR="00C03150" w:rsidRDefault="00C03150" w:rsidP="00C03150"/>
        </w:tc>
        <w:tc>
          <w:tcPr>
            <w:tcW w:w="2183" w:type="dxa"/>
            <w:tcBorders>
              <w:top w:val="single" w:sz="4" w:space="0" w:color="auto"/>
              <w:left w:val="single" w:sz="4" w:space="0" w:color="auto"/>
              <w:bottom w:val="single" w:sz="4" w:space="0" w:color="auto"/>
              <w:right w:val="single" w:sz="4" w:space="0" w:color="auto"/>
            </w:tcBorders>
          </w:tcPr>
          <w:p w14:paraId="779C04D2" w14:textId="77777777" w:rsidR="00C03150" w:rsidRDefault="00C03150" w:rsidP="00C03150"/>
        </w:tc>
      </w:tr>
      <w:tr w:rsidR="00C03150" w14:paraId="30BA5923"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2A02FEA8" w14:textId="77777777" w:rsidR="00C03150" w:rsidRDefault="00C03150" w:rsidP="00C03150">
            <w:proofErr w:type="spellStart"/>
            <w:r>
              <w:t>Seyed</w:t>
            </w:r>
            <w:proofErr w:type="spellEnd"/>
            <w:r>
              <w:t xml:space="preserve"> Iman Modarres Sadeghi</w:t>
            </w:r>
          </w:p>
        </w:tc>
        <w:tc>
          <w:tcPr>
            <w:tcW w:w="2721" w:type="dxa"/>
            <w:tcBorders>
              <w:top w:val="single" w:sz="4" w:space="0" w:color="auto"/>
              <w:left w:val="single" w:sz="4" w:space="0" w:color="auto"/>
              <w:bottom w:val="single" w:sz="4" w:space="0" w:color="auto"/>
              <w:right w:val="single" w:sz="4" w:space="0" w:color="auto"/>
            </w:tcBorders>
            <w:hideMark/>
          </w:tcPr>
          <w:p w14:paraId="4FF03139" w14:textId="77777777" w:rsidR="00C03150" w:rsidRDefault="00C03150" w:rsidP="00C03150">
            <w:r>
              <w:t>smodarres-sadeghi@myseneca.ca</w:t>
            </w:r>
          </w:p>
        </w:tc>
        <w:tc>
          <w:tcPr>
            <w:tcW w:w="2214" w:type="dxa"/>
            <w:tcBorders>
              <w:top w:val="single" w:sz="4" w:space="0" w:color="auto"/>
              <w:left w:val="single" w:sz="4" w:space="0" w:color="auto"/>
              <w:bottom w:val="single" w:sz="4" w:space="0" w:color="auto"/>
              <w:right w:val="single" w:sz="4" w:space="0" w:color="auto"/>
            </w:tcBorders>
          </w:tcPr>
          <w:p w14:paraId="4C9D2868" w14:textId="77777777" w:rsidR="00C03150" w:rsidRDefault="00C03150" w:rsidP="00C03150"/>
        </w:tc>
        <w:tc>
          <w:tcPr>
            <w:tcW w:w="2183" w:type="dxa"/>
            <w:tcBorders>
              <w:top w:val="single" w:sz="4" w:space="0" w:color="auto"/>
              <w:left w:val="single" w:sz="4" w:space="0" w:color="auto"/>
              <w:bottom w:val="single" w:sz="4" w:space="0" w:color="auto"/>
              <w:right w:val="single" w:sz="4" w:space="0" w:color="auto"/>
            </w:tcBorders>
          </w:tcPr>
          <w:p w14:paraId="4423E94F" w14:textId="77777777" w:rsidR="00C03150" w:rsidRDefault="00C03150" w:rsidP="00C03150"/>
        </w:tc>
      </w:tr>
      <w:tr w:rsidR="00C03150" w14:paraId="7FED7329" w14:textId="77777777" w:rsidTr="004D1880">
        <w:tc>
          <w:tcPr>
            <w:tcW w:w="2232" w:type="dxa"/>
            <w:tcBorders>
              <w:top w:val="single" w:sz="4" w:space="0" w:color="auto"/>
              <w:left w:val="single" w:sz="4" w:space="0" w:color="auto"/>
              <w:bottom w:val="single" w:sz="4" w:space="0" w:color="auto"/>
              <w:right w:val="single" w:sz="4" w:space="0" w:color="auto"/>
            </w:tcBorders>
            <w:hideMark/>
          </w:tcPr>
          <w:p w14:paraId="77FA5A98" w14:textId="77777777" w:rsidR="00C03150" w:rsidRDefault="00C03150" w:rsidP="00C03150">
            <w:r>
              <w:t>Siripa Purinruk</w:t>
            </w:r>
          </w:p>
        </w:tc>
        <w:tc>
          <w:tcPr>
            <w:tcW w:w="2721" w:type="dxa"/>
            <w:tcBorders>
              <w:top w:val="single" w:sz="4" w:space="0" w:color="auto"/>
              <w:left w:val="single" w:sz="4" w:space="0" w:color="auto"/>
              <w:bottom w:val="single" w:sz="4" w:space="0" w:color="auto"/>
              <w:right w:val="single" w:sz="4" w:space="0" w:color="auto"/>
            </w:tcBorders>
            <w:hideMark/>
          </w:tcPr>
          <w:p w14:paraId="5A7272FA" w14:textId="77777777" w:rsidR="00C03150" w:rsidRDefault="00C03150" w:rsidP="00C03150">
            <w:r>
              <w:t>spurinruk@myseneca.ca</w:t>
            </w:r>
          </w:p>
        </w:tc>
        <w:tc>
          <w:tcPr>
            <w:tcW w:w="2214" w:type="dxa"/>
            <w:tcBorders>
              <w:top w:val="single" w:sz="4" w:space="0" w:color="auto"/>
              <w:left w:val="single" w:sz="4" w:space="0" w:color="auto"/>
              <w:bottom w:val="single" w:sz="4" w:space="0" w:color="auto"/>
              <w:right w:val="single" w:sz="4" w:space="0" w:color="auto"/>
            </w:tcBorders>
          </w:tcPr>
          <w:p w14:paraId="73B1C11A" w14:textId="77777777" w:rsidR="00C03150" w:rsidRDefault="00C03150" w:rsidP="00C03150"/>
        </w:tc>
        <w:tc>
          <w:tcPr>
            <w:tcW w:w="2183" w:type="dxa"/>
            <w:tcBorders>
              <w:top w:val="single" w:sz="4" w:space="0" w:color="auto"/>
              <w:left w:val="single" w:sz="4" w:space="0" w:color="auto"/>
              <w:bottom w:val="single" w:sz="4" w:space="0" w:color="auto"/>
              <w:right w:val="single" w:sz="4" w:space="0" w:color="auto"/>
            </w:tcBorders>
          </w:tcPr>
          <w:p w14:paraId="0549EBF3" w14:textId="77777777" w:rsidR="00C03150" w:rsidRDefault="00C03150" w:rsidP="00C03150"/>
        </w:tc>
      </w:tr>
      <w:tr w:rsidR="006F326E" w14:paraId="4A414BD4" w14:textId="77777777" w:rsidTr="004D1880">
        <w:tc>
          <w:tcPr>
            <w:tcW w:w="2232" w:type="dxa"/>
            <w:tcBorders>
              <w:top w:val="single" w:sz="4" w:space="0" w:color="auto"/>
              <w:left w:val="single" w:sz="4" w:space="0" w:color="auto"/>
              <w:bottom w:val="single" w:sz="4" w:space="0" w:color="auto"/>
              <w:right w:val="single" w:sz="4" w:space="0" w:color="auto"/>
            </w:tcBorders>
          </w:tcPr>
          <w:p w14:paraId="748BCD27" w14:textId="563E1BAF" w:rsidR="006F326E" w:rsidRDefault="006F326E" w:rsidP="00C03150">
            <w:proofErr w:type="spellStart"/>
            <w:r>
              <w:t>Farbod</w:t>
            </w:r>
            <w:proofErr w:type="spellEnd"/>
            <w:r>
              <w:t xml:space="preserve"> </w:t>
            </w:r>
            <w:proofErr w:type="spellStart"/>
            <w:r>
              <w:t>Maoyari</w:t>
            </w:r>
            <w:proofErr w:type="spellEnd"/>
          </w:p>
        </w:tc>
        <w:tc>
          <w:tcPr>
            <w:tcW w:w="2721" w:type="dxa"/>
            <w:tcBorders>
              <w:top w:val="single" w:sz="4" w:space="0" w:color="auto"/>
              <w:left w:val="single" w:sz="4" w:space="0" w:color="auto"/>
              <w:bottom w:val="single" w:sz="4" w:space="0" w:color="auto"/>
              <w:right w:val="single" w:sz="4" w:space="0" w:color="auto"/>
            </w:tcBorders>
          </w:tcPr>
          <w:p w14:paraId="324A4E39" w14:textId="29697F71" w:rsidR="006F326E" w:rsidRDefault="00783846" w:rsidP="00783846">
            <w:r w:rsidRPr="00783846">
              <w:t>fmoayeri2@myseneca.ca</w:t>
            </w:r>
          </w:p>
        </w:tc>
        <w:tc>
          <w:tcPr>
            <w:tcW w:w="2214" w:type="dxa"/>
            <w:tcBorders>
              <w:top w:val="single" w:sz="4" w:space="0" w:color="auto"/>
              <w:left w:val="single" w:sz="4" w:space="0" w:color="auto"/>
              <w:bottom w:val="single" w:sz="4" w:space="0" w:color="auto"/>
              <w:right w:val="single" w:sz="4" w:space="0" w:color="auto"/>
            </w:tcBorders>
          </w:tcPr>
          <w:p w14:paraId="67A7C0B0" w14:textId="77777777" w:rsidR="006F326E" w:rsidRDefault="006F326E" w:rsidP="00C03150"/>
        </w:tc>
        <w:tc>
          <w:tcPr>
            <w:tcW w:w="2183" w:type="dxa"/>
            <w:tcBorders>
              <w:top w:val="single" w:sz="4" w:space="0" w:color="auto"/>
              <w:left w:val="single" w:sz="4" w:space="0" w:color="auto"/>
              <w:bottom w:val="single" w:sz="4" w:space="0" w:color="auto"/>
              <w:right w:val="single" w:sz="4" w:space="0" w:color="auto"/>
            </w:tcBorders>
          </w:tcPr>
          <w:p w14:paraId="299813EE" w14:textId="77777777" w:rsidR="006F326E" w:rsidRDefault="006F326E" w:rsidP="00C03150"/>
        </w:tc>
      </w:tr>
      <w:tr w:rsidR="00A515B3" w14:paraId="584D2951" w14:textId="77777777" w:rsidTr="004D1880">
        <w:tc>
          <w:tcPr>
            <w:tcW w:w="2232" w:type="dxa"/>
            <w:tcBorders>
              <w:top w:val="single" w:sz="4" w:space="0" w:color="auto"/>
              <w:left w:val="single" w:sz="4" w:space="0" w:color="auto"/>
              <w:bottom w:val="single" w:sz="4" w:space="0" w:color="auto"/>
              <w:right w:val="single" w:sz="4" w:space="0" w:color="auto"/>
            </w:tcBorders>
          </w:tcPr>
          <w:p w14:paraId="4FC91EF2" w14:textId="7E94CCB7" w:rsidR="00A515B3" w:rsidRDefault="00A515B3" w:rsidP="00C03150">
            <w:proofErr w:type="spellStart"/>
            <w:r w:rsidRPr="00A515B3">
              <w:t>Varshilkumar</w:t>
            </w:r>
            <w:proofErr w:type="spellEnd"/>
            <w:r>
              <w:t xml:space="preserve"> </w:t>
            </w:r>
            <w:proofErr w:type="spellStart"/>
            <w:r w:rsidRPr="00A515B3">
              <w:t>Ileshkumar</w:t>
            </w:r>
            <w:proofErr w:type="spellEnd"/>
            <w:r>
              <w:t xml:space="preserve"> </w:t>
            </w:r>
            <w:r w:rsidRPr="00A515B3">
              <w:t>Parikh</w:t>
            </w:r>
          </w:p>
        </w:tc>
        <w:tc>
          <w:tcPr>
            <w:tcW w:w="2721" w:type="dxa"/>
            <w:tcBorders>
              <w:top w:val="single" w:sz="4" w:space="0" w:color="auto"/>
              <w:left w:val="single" w:sz="4" w:space="0" w:color="auto"/>
              <w:bottom w:val="single" w:sz="4" w:space="0" w:color="auto"/>
              <w:right w:val="single" w:sz="4" w:space="0" w:color="auto"/>
            </w:tcBorders>
          </w:tcPr>
          <w:p w14:paraId="71B510B7" w14:textId="05FEF2EC" w:rsidR="00A515B3" w:rsidRPr="00783846" w:rsidRDefault="00A515B3" w:rsidP="00783846">
            <w:r w:rsidRPr="00A515B3">
              <w:t>vparikh3@myseneca.ca</w:t>
            </w:r>
          </w:p>
        </w:tc>
        <w:tc>
          <w:tcPr>
            <w:tcW w:w="2214" w:type="dxa"/>
            <w:tcBorders>
              <w:top w:val="single" w:sz="4" w:space="0" w:color="auto"/>
              <w:left w:val="single" w:sz="4" w:space="0" w:color="auto"/>
              <w:bottom w:val="single" w:sz="4" w:space="0" w:color="auto"/>
              <w:right w:val="single" w:sz="4" w:space="0" w:color="auto"/>
            </w:tcBorders>
          </w:tcPr>
          <w:p w14:paraId="4A4F1E69" w14:textId="77777777" w:rsidR="00A515B3" w:rsidRDefault="00A515B3" w:rsidP="00C03150"/>
        </w:tc>
        <w:tc>
          <w:tcPr>
            <w:tcW w:w="2183" w:type="dxa"/>
            <w:tcBorders>
              <w:top w:val="single" w:sz="4" w:space="0" w:color="auto"/>
              <w:left w:val="single" w:sz="4" w:space="0" w:color="auto"/>
              <w:bottom w:val="single" w:sz="4" w:space="0" w:color="auto"/>
              <w:right w:val="single" w:sz="4" w:space="0" w:color="auto"/>
            </w:tcBorders>
          </w:tcPr>
          <w:p w14:paraId="584E8B91" w14:textId="77777777" w:rsidR="00A515B3" w:rsidRDefault="00A515B3" w:rsidP="00C03150"/>
        </w:tc>
      </w:tr>
    </w:tbl>
    <w:p w14:paraId="04FDACA7" w14:textId="6A3F2DC2" w:rsidR="00250CB0" w:rsidRDefault="00250CB0" w:rsidP="00250CB0"/>
    <w:p w14:paraId="4CE3B62B" w14:textId="56D072C0" w:rsidR="008A16B2" w:rsidRDefault="008A16B2" w:rsidP="00250CB0">
      <w:pPr>
        <w:pStyle w:val="Heading1"/>
      </w:pPr>
      <w:r>
        <w:t>Professionalism</w:t>
      </w:r>
    </w:p>
    <w:p w14:paraId="15CF1581" w14:textId="10B8EDE7" w:rsidR="008A16B2" w:rsidRDefault="008A16B2" w:rsidP="008A16B2">
      <w:r>
        <w:t>As a member of this group, I will conduct myself in a professional manner, just as I would in the workplace. I will abide by the decisions of the group and participate in the group activities to the best of my ability. I will strive to be pleasant and treat my fellow group members</w:t>
      </w:r>
      <w:r w:rsidR="00955117">
        <w:t xml:space="preserve"> with respect</w:t>
      </w:r>
      <w:r>
        <w:t xml:space="preserve">. Should conflict arise, I will do my best to overcome it and put it behind us. </w:t>
      </w:r>
    </w:p>
    <w:p w14:paraId="218B6F91" w14:textId="7ABE2488" w:rsidR="001A1C58" w:rsidRPr="0060645E" w:rsidRDefault="001A1C58" w:rsidP="008A16B2">
      <w:pPr>
        <w:rPr>
          <w:b/>
          <w:bCs/>
        </w:rPr>
      </w:pPr>
      <w:r w:rsidRPr="0060645E">
        <w:rPr>
          <w:b/>
          <w:bCs/>
        </w:rPr>
        <w:t xml:space="preserve">INITIALS: </w:t>
      </w:r>
    </w:p>
    <w:p w14:paraId="14CB65D6" w14:textId="6EABB8F6" w:rsidR="00250CB0" w:rsidRDefault="00250CB0" w:rsidP="00250CB0">
      <w:pPr>
        <w:pStyle w:val="Heading1"/>
      </w:pPr>
      <w:r>
        <w:t>Group Meetings</w:t>
      </w:r>
    </w:p>
    <w:p w14:paraId="3799EE45" w14:textId="77777777" w:rsidR="00250CB0" w:rsidRDefault="00250CB0" w:rsidP="00250CB0">
      <w:bookmarkStart w:id="0" w:name="_Hlk138546874"/>
      <w:r>
        <w:t>All group members agree to meet in the assigned class time.</w:t>
      </w:r>
    </w:p>
    <w:p w14:paraId="5626B4FD" w14:textId="7DED18D0" w:rsidR="00250CB0" w:rsidRPr="0014419E" w:rsidRDefault="00250CB0" w:rsidP="00250CB0">
      <w:r w:rsidRPr="0014419E">
        <w:t xml:space="preserve"> In addition, they agree to participate </w:t>
      </w:r>
      <w:r w:rsidRPr="008224B6">
        <w:t xml:space="preserve">in </w:t>
      </w:r>
      <w:r w:rsidR="005C2FCF" w:rsidRPr="008224B6">
        <w:rPr>
          <w:b/>
          <w:bCs/>
        </w:rPr>
        <w:t>1</w:t>
      </w:r>
      <w:r w:rsidR="006A631E" w:rsidRPr="008224B6">
        <w:rPr>
          <w:b/>
          <w:bCs/>
        </w:rPr>
        <w:t xml:space="preserve"> </w:t>
      </w:r>
      <w:r w:rsidRPr="008224B6">
        <w:rPr>
          <w:b/>
          <w:bCs/>
        </w:rPr>
        <w:t>meeting(s) per week</w:t>
      </w:r>
      <w:r w:rsidRPr="0014419E">
        <w:t xml:space="preserve"> outside of class time.</w:t>
      </w:r>
    </w:p>
    <w:p w14:paraId="3EFB8211" w14:textId="28D61B5D" w:rsidR="00250CB0" w:rsidRPr="0014419E" w:rsidRDefault="00250CB0" w:rsidP="00250CB0">
      <w:r w:rsidRPr="0014419E">
        <w:lastRenderedPageBreak/>
        <w:t>Individual contributions will be completed by</w:t>
      </w:r>
      <w:r w:rsidR="006A631E" w:rsidRPr="0014419E">
        <w:t xml:space="preserve"> </w:t>
      </w:r>
      <w:proofErr w:type="spellStart"/>
      <w:r w:rsidR="005C2FCF" w:rsidRPr="008224B6">
        <w:rPr>
          <w:b/>
          <w:bCs/>
        </w:rPr>
        <w:t>Kishan</w:t>
      </w:r>
      <w:proofErr w:type="spellEnd"/>
      <w:r w:rsidR="005C2FCF" w:rsidRPr="008224B6">
        <w:rPr>
          <w:b/>
          <w:bCs/>
        </w:rPr>
        <w:t xml:space="preserve"> </w:t>
      </w:r>
      <w:proofErr w:type="spellStart"/>
      <w:r w:rsidR="005C2FCF" w:rsidRPr="008224B6">
        <w:rPr>
          <w:b/>
          <w:bCs/>
        </w:rPr>
        <w:t>Dewasi</w:t>
      </w:r>
      <w:proofErr w:type="spellEnd"/>
      <w:r w:rsidR="005C2FCF" w:rsidRPr="008224B6">
        <w:rPr>
          <w:b/>
          <w:bCs/>
        </w:rPr>
        <w:t xml:space="preserve">, Jaskaran Singh, </w:t>
      </w:r>
      <w:proofErr w:type="spellStart"/>
      <w:r w:rsidR="005C2FCF" w:rsidRPr="008224B6">
        <w:rPr>
          <w:b/>
          <w:bCs/>
        </w:rPr>
        <w:t>Dhrumit</w:t>
      </w:r>
      <w:proofErr w:type="spellEnd"/>
      <w:r w:rsidR="005C2FCF" w:rsidRPr="008224B6">
        <w:rPr>
          <w:b/>
          <w:bCs/>
        </w:rPr>
        <w:t xml:space="preserve"> Ketan Parekh</w:t>
      </w:r>
      <w:r w:rsidR="009A0F49" w:rsidRPr="008224B6">
        <w:rPr>
          <w:b/>
          <w:bCs/>
        </w:rPr>
        <w:t>,</w:t>
      </w:r>
      <w:r w:rsidR="006A631E" w:rsidRPr="008224B6">
        <w:rPr>
          <w:b/>
          <w:bCs/>
        </w:rPr>
        <w:t xml:space="preserve"> </w:t>
      </w:r>
      <w:proofErr w:type="spellStart"/>
      <w:r w:rsidR="009A0F49" w:rsidRPr="008224B6">
        <w:rPr>
          <w:b/>
          <w:bCs/>
        </w:rPr>
        <w:t>Bussarin</w:t>
      </w:r>
      <w:proofErr w:type="spellEnd"/>
      <w:r w:rsidR="009A0F49" w:rsidRPr="008224B6">
        <w:rPr>
          <w:b/>
          <w:bCs/>
        </w:rPr>
        <w:t xml:space="preserve"> </w:t>
      </w:r>
      <w:proofErr w:type="spellStart"/>
      <w:r w:rsidR="009A0F49" w:rsidRPr="008224B6">
        <w:rPr>
          <w:b/>
          <w:bCs/>
        </w:rPr>
        <w:t>Apichitchon</w:t>
      </w:r>
      <w:proofErr w:type="spellEnd"/>
      <w:r w:rsidR="009A0F49" w:rsidRPr="008224B6">
        <w:rPr>
          <w:b/>
          <w:bCs/>
        </w:rPr>
        <w:t xml:space="preserve">, </w:t>
      </w:r>
      <w:proofErr w:type="spellStart"/>
      <w:r w:rsidR="00AD7E0E">
        <w:rPr>
          <w:b/>
          <w:bCs/>
        </w:rPr>
        <w:t>Seyed</w:t>
      </w:r>
      <w:proofErr w:type="spellEnd"/>
      <w:r w:rsidR="00AD7E0E">
        <w:rPr>
          <w:b/>
          <w:bCs/>
        </w:rPr>
        <w:t xml:space="preserve"> Iman Modarres Sadeghi</w:t>
      </w:r>
      <w:r w:rsidR="009A0F49" w:rsidRPr="0014419E">
        <w:t xml:space="preserve"> </w:t>
      </w:r>
      <w:r w:rsidRPr="0014419E">
        <w:t>and the group submission will be completed by</w:t>
      </w:r>
      <w:r w:rsidR="009A0F49" w:rsidRPr="0014419E">
        <w:t xml:space="preserve"> </w:t>
      </w:r>
      <w:r w:rsidR="009A0F49" w:rsidRPr="008224B6">
        <w:rPr>
          <w:b/>
          <w:bCs/>
        </w:rPr>
        <w:t>Siripa Purinruk</w:t>
      </w:r>
      <w:r w:rsidRPr="008224B6">
        <w:rPr>
          <w:b/>
          <w:bCs/>
        </w:rPr>
        <w:t>.</w:t>
      </w:r>
    </w:p>
    <w:p w14:paraId="2BB2D948" w14:textId="60974FAB" w:rsidR="00250CB0" w:rsidRPr="0014419E" w:rsidRDefault="00250CB0" w:rsidP="00250CB0">
      <w:r w:rsidRPr="0014419E">
        <w:t xml:space="preserve">For the preparation of group submissions, the group will </w:t>
      </w:r>
      <w:r w:rsidR="00112873" w:rsidRPr="0014419E">
        <w:t xml:space="preserve">meet </w:t>
      </w:r>
      <w:r w:rsidR="006A631E" w:rsidRPr="0014419E">
        <w:t xml:space="preserve">via </w:t>
      </w:r>
      <w:r w:rsidR="00112873" w:rsidRPr="008224B6">
        <w:rPr>
          <w:b/>
          <w:bCs/>
        </w:rPr>
        <w:t>WhatsApp and MS Teams</w:t>
      </w:r>
      <w:r w:rsidR="008A16B2" w:rsidRPr="008224B6">
        <w:rPr>
          <w:b/>
          <w:bCs/>
        </w:rPr>
        <w:t>.</w:t>
      </w:r>
    </w:p>
    <w:bookmarkEnd w:id="0"/>
    <w:p w14:paraId="20FAD702" w14:textId="4465B626" w:rsidR="0060645E" w:rsidRPr="0060645E" w:rsidRDefault="0060645E" w:rsidP="00250CB0">
      <w:pPr>
        <w:rPr>
          <w:b/>
          <w:bCs/>
        </w:rPr>
      </w:pPr>
      <w:r w:rsidRPr="0060645E">
        <w:rPr>
          <w:b/>
          <w:bCs/>
        </w:rPr>
        <w:t xml:space="preserve">INITIALS: </w:t>
      </w:r>
    </w:p>
    <w:p w14:paraId="398E4D99" w14:textId="0345DC20" w:rsidR="008A16B2" w:rsidRDefault="008A16B2" w:rsidP="008A16B2">
      <w:pPr>
        <w:pStyle w:val="Heading1"/>
      </w:pPr>
      <w:r>
        <w:t>Work Distribution</w:t>
      </w:r>
    </w:p>
    <w:p w14:paraId="2A1A5C91" w14:textId="0D09AC45" w:rsidR="00955117" w:rsidRDefault="00955117" w:rsidP="00955117">
      <w:r>
        <w:t>Work will be distributed during a weekly group meeting where members pick the work that they are best equipped to do. Members will make every effort to distribute the work evenly amongst the group members.</w:t>
      </w:r>
    </w:p>
    <w:p w14:paraId="47228C16" w14:textId="63E2254D" w:rsidR="0060645E" w:rsidRPr="0060645E" w:rsidRDefault="0060645E" w:rsidP="00955117">
      <w:pPr>
        <w:rPr>
          <w:b/>
          <w:bCs/>
        </w:rPr>
      </w:pPr>
      <w:r w:rsidRPr="0060645E">
        <w:rPr>
          <w:b/>
          <w:bCs/>
        </w:rPr>
        <w:t xml:space="preserve">INITIALS: </w:t>
      </w:r>
    </w:p>
    <w:p w14:paraId="6DE302AA" w14:textId="2E5BD56D" w:rsidR="00955117" w:rsidRDefault="00955117" w:rsidP="00955117">
      <w:pPr>
        <w:pStyle w:val="Heading1"/>
      </w:pPr>
      <w:r>
        <w:t>Plagiarism</w:t>
      </w:r>
    </w:p>
    <w:p w14:paraId="11770042" w14:textId="77777777" w:rsidR="0060645E" w:rsidRDefault="00955117" w:rsidP="00955117">
      <w:r>
        <w:t>The group will submit only work done by the members of the group. The group will not post their workshops, assignments or other work on the internet or distribute it to others in any other manner.</w:t>
      </w:r>
    </w:p>
    <w:p w14:paraId="141783C7" w14:textId="3A9891DE" w:rsidR="00955117" w:rsidRPr="0060645E" w:rsidRDefault="0060645E" w:rsidP="00955117">
      <w:pPr>
        <w:rPr>
          <w:b/>
          <w:bCs/>
        </w:rPr>
      </w:pPr>
      <w:r w:rsidRPr="0060645E">
        <w:rPr>
          <w:b/>
          <w:bCs/>
        </w:rPr>
        <w:t xml:space="preserve">INITIALS: </w:t>
      </w:r>
      <w:r w:rsidR="00955117">
        <w:t xml:space="preserve"> </w:t>
      </w:r>
    </w:p>
    <w:p w14:paraId="4200BC89" w14:textId="4FDA78E1" w:rsidR="00955117" w:rsidRDefault="00955117" w:rsidP="00955117">
      <w:pPr>
        <w:pStyle w:val="Heading1"/>
      </w:pPr>
      <w:r>
        <w:t>Consequences</w:t>
      </w:r>
    </w:p>
    <w:p w14:paraId="0B5C2E9A" w14:textId="34E3923A" w:rsidR="00955117" w:rsidRPr="008224B6" w:rsidRDefault="00955117" w:rsidP="00955117">
      <w:pPr>
        <w:rPr>
          <w:b/>
          <w:bCs/>
        </w:rPr>
      </w:pPr>
      <w:bookmarkStart w:id="1" w:name="_Hlk138546849"/>
      <w:r>
        <w:t xml:space="preserve">A group member who is </w:t>
      </w:r>
      <w:r w:rsidR="00467F8A">
        <w:t xml:space="preserve">often late for meetings or absent shall </w:t>
      </w:r>
      <w:r w:rsidR="00A9423C" w:rsidRPr="008224B6">
        <w:rPr>
          <w:b/>
          <w:bCs/>
        </w:rPr>
        <w:t>receive warnings</w:t>
      </w:r>
      <w:r w:rsidR="00467F8A" w:rsidRPr="008224B6">
        <w:rPr>
          <w:b/>
          <w:bCs/>
        </w:rPr>
        <w:t>.</w:t>
      </w:r>
    </w:p>
    <w:p w14:paraId="7A80D443" w14:textId="4E306B25" w:rsidR="00467F8A" w:rsidRPr="008224B6" w:rsidRDefault="00467F8A" w:rsidP="00955117">
      <w:pPr>
        <w:rPr>
          <w:b/>
          <w:bCs/>
        </w:rPr>
      </w:pPr>
      <w:r>
        <w:t xml:space="preserve">A group member who fails to complete their chosen work on time </w:t>
      </w:r>
      <w:r w:rsidR="00D164A4">
        <w:t xml:space="preserve">shall </w:t>
      </w:r>
      <w:r w:rsidR="00D164A4" w:rsidRPr="008224B6">
        <w:rPr>
          <w:b/>
          <w:bCs/>
        </w:rPr>
        <w:t>receive warnings and consequences such as being responsible for completing an additional task to make up for the delay for the next milestone</w:t>
      </w:r>
      <w:r w:rsidRPr="008224B6">
        <w:rPr>
          <w:b/>
          <w:bCs/>
        </w:rPr>
        <w:t>.</w:t>
      </w:r>
    </w:p>
    <w:p w14:paraId="168FB2FC" w14:textId="13D91FE3" w:rsidR="00467F8A" w:rsidRPr="008224B6" w:rsidRDefault="00467F8A" w:rsidP="00467F8A">
      <w:pPr>
        <w:rPr>
          <w:b/>
          <w:bCs/>
        </w:rPr>
      </w:pPr>
      <w:r>
        <w:t xml:space="preserve">A group member who submits substandard </w:t>
      </w:r>
      <w:r w:rsidR="00A9423C">
        <w:t>work shall</w:t>
      </w:r>
      <w:r>
        <w:t xml:space="preserve"> </w:t>
      </w:r>
      <w:r w:rsidR="00A9423C" w:rsidRPr="008224B6">
        <w:rPr>
          <w:b/>
          <w:bCs/>
        </w:rPr>
        <w:t>receive feedback</w:t>
      </w:r>
      <w:r w:rsidR="00DA0BF8" w:rsidRPr="008224B6">
        <w:rPr>
          <w:b/>
          <w:bCs/>
        </w:rPr>
        <w:t xml:space="preserve"> and </w:t>
      </w:r>
      <w:r w:rsidR="00A9423C" w:rsidRPr="008224B6">
        <w:rPr>
          <w:b/>
          <w:bCs/>
        </w:rPr>
        <w:t>be asked to revise their work</w:t>
      </w:r>
      <w:r w:rsidRPr="008224B6">
        <w:rPr>
          <w:b/>
          <w:bCs/>
        </w:rPr>
        <w:t>.</w:t>
      </w:r>
    </w:p>
    <w:p w14:paraId="50E14986" w14:textId="1A392A27" w:rsidR="00467F8A" w:rsidRPr="008224B6" w:rsidRDefault="00467F8A" w:rsidP="00467F8A">
      <w:pPr>
        <w:rPr>
          <w:b/>
          <w:bCs/>
        </w:rPr>
      </w:pPr>
      <w:r>
        <w:t xml:space="preserve">If a group member does not pick a fair share of the work the group shall </w:t>
      </w:r>
      <w:r w:rsidR="00A9423C" w:rsidRPr="008224B6">
        <w:rPr>
          <w:b/>
          <w:bCs/>
        </w:rPr>
        <w:t>redistribute tasks and may assign additional responsibilities or discuss reasons for unequal contributio</w:t>
      </w:r>
      <w:r w:rsidR="00D164A4" w:rsidRPr="008224B6">
        <w:rPr>
          <w:b/>
          <w:bCs/>
        </w:rPr>
        <w:t>n</w:t>
      </w:r>
      <w:r w:rsidRPr="008224B6">
        <w:rPr>
          <w:b/>
          <w:bCs/>
        </w:rPr>
        <w:t>.</w:t>
      </w:r>
    </w:p>
    <w:p w14:paraId="10ED8550" w14:textId="1ADAB6BA" w:rsidR="00467F8A" w:rsidRPr="008224B6" w:rsidRDefault="00467F8A" w:rsidP="00467F8A">
      <w:pPr>
        <w:rPr>
          <w:b/>
          <w:bCs/>
        </w:rPr>
      </w:pPr>
      <w:r>
        <w:t>If a group member does not treat their fellow group members with courtesy and respect the group shall</w:t>
      </w:r>
      <w:r w:rsidR="00423C9A">
        <w:t xml:space="preserve"> </w:t>
      </w:r>
      <w:r w:rsidR="00A9423C" w:rsidRPr="008224B6">
        <w:rPr>
          <w:b/>
          <w:bCs/>
        </w:rPr>
        <w:t>address the issue through communication, reminders, and potentially involving a mediator or disciplinary actions</w:t>
      </w:r>
      <w:r w:rsidRPr="008224B6">
        <w:rPr>
          <w:b/>
          <w:bCs/>
        </w:rPr>
        <w:t>.</w:t>
      </w:r>
    </w:p>
    <w:bookmarkEnd w:id="1"/>
    <w:p w14:paraId="688BC868" w14:textId="222982E6" w:rsidR="0060645E" w:rsidRDefault="0060645E" w:rsidP="0060645E">
      <w:pPr>
        <w:rPr>
          <w:b/>
          <w:bCs/>
        </w:rPr>
      </w:pPr>
      <w:r w:rsidRPr="0060645E">
        <w:rPr>
          <w:b/>
          <w:bCs/>
        </w:rPr>
        <w:t xml:space="preserve">INITIALS: </w:t>
      </w:r>
    </w:p>
    <w:p w14:paraId="2D8F83E7" w14:textId="1196C453" w:rsidR="00214743" w:rsidRDefault="00214743" w:rsidP="00214743">
      <w:pPr>
        <w:pStyle w:val="Heading1"/>
      </w:pPr>
      <w:r>
        <w:t>Conflict Resolution</w:t>
      </w:r>
    </w:p>
    <w:p w14:paraId="5FF6572D" w14:textId="3528A0CA" w:rsidR="006E1E64" w:rsidRPr="008224B6" w:rsidRDefault="006E1E64" w:rsidP="006E1E64">
      <w:pPr>
        <w:rPr>
          <w:b/>
          <w:bCs/>
        </w:rPr>
      </w:pPr>
      <w:bookmarkStart w:id="2" w:name="_Hlk138546761"/>
      <w:r>
        <w:t xml:space="preserve">In the event there are inter-personal issues within the group or if a member </w:t>
      </w:r>
      <w:r w:rsidR="00187865">
        <w:t>does not meet their commitments, the group</w:t>
      </w:r>
      <w:r w:rsidR="00187865" w:rsidRPr="008224B6">
        <w:t xml:space="preserve"> shall</w:t>
      </w:r>
      <w:r w:rsidR="00187865" w:rsidRPr="008224B6">
        <w:rPr>
          <w:b/>
          <w:bCs/>
        </w:rPr>
        <w:t xml:space="preserve"> </w:t>
      </w:r>
      <w:r w:rsidR="00A9423C" w:rsidRPr="008224B6">
        <w:rPr>
          <w:b/>
          <w:bCs/>
        </w:rPr>
        <w:t>engage in conflict resolution, encouraging open communication and seeking mutually agreed-upon solutions</w:t>
      </w:r>
      <w:r w:rsidR="00187865" w:rsidRPr="008224B6">
        <w:rPr>
          <w:b/>
          <w:bCs/>
        </w:rPr>
        <w:t>.</w:t>
      </w:r>
    </w:p>
    <w:bookmarkEnd w:id="2"/>
    <w:p w14:paraId="4F8D1ADE" w14:textId="6A2AFC31" w:rsidR="00187865" w:rsidRPr="00187865" w:rsidRDefault="00187865" w:rsidP="006E1E64">
      <w:pPr>
        <w:rPr>
          <w:b/>
          <w:bCs/>
        </w:rPr>
      </w:pPr>
      <w:r w:rsidRPr="0060645E">
        <w:rPr>
          <w:b/>
          <w:bCs/>
        </w:rPr>
        <w:t xml:space="preserve">INITIALS: </w:t>
      </w:r>
    </w:p>
    <w:p w14:paraId="26D23018" w14:textId="590D8683" w:rsidR="0060645E" w:rsidRDefault="00AF52FD" w:rsidP="00AF52FD">
      <w:pPr>
        <w:pStyle w:val="Heading1"/>
      </w:pPr>
      <w:r>
        <w:lastRenderedPageBreak/>
        <w:t>Other Rules</w:t>
      </w:r>
    </w:p>
    <w:p w14:paraId="76EE3484" w14:textId="0EA628DE" w:rsidR="00AF52FD" w:rsidRPr="008224B6" w:rsidRDefault="00A9423C" w:rsidP="00AF52FD">
      <w:pPr>
        <w:rPr>
          <w:b/>
          <w:bCs/>
        </w:rPr>
      </w:pPr>
      <w:bookmarkStart w:id="3" w:name="_Hlk138546736"/>
      <w:r w:rsidRPr="008224B6">
        <w:rPr>
          <w:b/>
          <w:bCs/>
        </w:rPr>
        <w:t>The group shall establish clear communication and expectations within the group, ensuring that all members actively participate and share updates and progress regularly.</w:t>
      </w:r>
    </w:p>
    <w:bookmarkEnd w:id="3"/>
    <w:p w14:paraId="0A2E8AC6" w14:textId="77777777" w:rsidR="00AF52FD" w:rsidRPr="0060645E" w:rsidRDefault="00AF52FD" w:rsidP="00AF52FD">
      <w:pPr>
        <w:rPr>
          <w:b/>
          <w:bCs/>
        </w:rPr>
      </w:pPr>
      <w:r w:rsidRPr="0060645E">
        <w:rPr>
          <w:b/>
          <w:bCs/>
        </w:rPr>
        <w:t xml:space="preserve">INITIALS: </w:t>
      </w:r>
    </w:p>
    <w:p w14:paraId="6AB70458" w14:textId="60911B05" w:rsidR="00AF52FD" w:rsidRDefault="00C24999" w:rsidP="00C24999">
      <w:pPr>
        <w:pStyle w:val="Heading1"/>
      </w:pPr>
      <w:r>
        <w:t>Signatures</w:t>
      </w:r>
    </w:p>
    <w:p w14:paraId="39C66AC1" w14:textId="5DF2896F" w:rsidR="00C24999" w:rsidRDefault="00C24999" w:rsidP="00C24999">
      <w:r>
        <w:t>By signing below</w:t>
      </w:r>
      <w:r w:rsidR="00515D22">
        <w:t>, I agree to abide by the group contract.</w:t>
      </w:r>
    </w:p>
    <w:p w14:paraId="3C8F49DB" w14:textId="2B261464" w:rsidR="00515D22" w:rsidRDefault="00515D22" w:rsidP="00C24999">
      <w:r>
        <w:t>DATE: __</w:t>
      </w:r>
      <w:r w:rsidR="009E362E">
        <w:t>26/06/2023</w:t>
      </w:r>
      <w:r>
        <w:t>__</w:t>
      </w:r>
    </w:p>
    <w:p w14:paraId="5EF94B02" w14:textId="1C99166A" w:rsidR="00705994" w:rsidRDefault="00705994" w:rsidP="00705994">
      <w:r>
        <w:t>Print Name:</w:t>
      </w:r>
      <w:r w:rsidRPr="00817685">
        <w:t xml:space="preserve"> </w:t>
      </w:r>
      <w:proofErr w:type="spellStart"/>
      <w:r>
        <w:t>Bussarin</w:t>
      </w:r>
      <w:proofErr w:type="spellEnd"/>
      <w:r>
        <w:t xml:space="preserve"> </w:t>
      </w:r>
      <w:proofErr w:type="spellStart"/>
      <w:r>
        <w:t>Apichitchon</w:t>
      </w:r>
      <w:proofErr w:type="spellEnd"/>
      <w:r>
        <w:tab/>
      </w:r>
      <w:r>
        <w:tab/>
      </w:r>
      <w:r>
        <w:tab/>
      </w:r>
      <w:r>
        <w:tab/>
        <w:t>Signature:</w:t>
      </w:r>
      <w:r w:rsidR="0039459A">
        <w:t xml:space="preserve"> </w:t>
      </w:r>
      <w:proofErr w:type="spellStart"/>
      <w:r w:rsidR="002C5415">
        <w:t>Bussarin</w:t>
      </w:r>
      <w:proofErr w:type="spellEnd"/>
      <w:r w:rsidR="002C5415">
        <w:t xml:space="preserve"> </w:t>
      </w:r>
      <w:proofErr w:type="spellStart"/>
      <w:r w:rsidR="002C5415">
        <w:t>Apichitchon</w:t>
      </w:r>
      <w:proofErr w:type="spellEnd"/>
    </w:p>
    <w:p w14:paraId="1CBF87CF" w14:textId="38F7D548" w:rsidR="00705994" w:rsidRDefault="00705994" w:rsidP="00705994">
      <w:r>
        <w:t xml:space="preserve">Print Name: </w:t>
      </w:r>
      <w:proofErr w:type="spellStart"/>
      <w:r>
        <w:t>Dhrumit</w:t>
      </w:r>
      <w:proofErr w:type="spellEnd"/>
      <w:r>
        <w:t xml:space="preserve"> Ketan Parekh</w:t>
      </w:r>
      <w:r>
        <w:tab/>
      </w:r>
      <w:r>
        <w:tab/>
      </w:r>
      <w:r>
        <w:tab/>
      </w:r>
      <w:r>
        <w:tab/>
        <w:t>Signature:</w:t>
      </w:r>
      <w:r w:rsidR="0039459A">
        <w:t xml:space="preserve"> </w:t>
      </w:r>
      <w:proofErr w:type="spellStart"/>
      <w:r w:rsidR="002C5415">
        <w:t>Dhrumit</w:t>
      </w:r>
      <w:proofErr w:type="spellEnd"/>
      <w:r w:rsidR="002C5415">
        <w:t xml:space="preserve"> Ketan Parekh</w:t>
      </w:r>
    </w:p>
    <w:p w14:paraId="7AC9E23E" w14:textId="63D2C3F9" w:rsidR="00705994" w:rsidRDefault="00705994" w:rsidP="00705994">
      <w:r>
        <w:t>Print Name: Jaskaran Singh</w:t>
      </w:r>
      <w:r>
        <w:tab/>
      </w:r>
      <w:r>
        <w:tab/>
      </w:r>
      <w:r>
        <w:tab/>
      </w:r>
      <w:r>
        <w:tab/>
      </w:r>
      <w:r>
        <w:tab/>
        <w:t>Signature:</w:t>
      </w:r>
      <w:r w:rsidR="008224B6">
        <w:t xml:space="preserve"> Jaskaran Singh</w:t>
      </w:r>
    </w:p>
    <w:p w14:paraId="2DF960C2" w14:textId="20DFB8B0" w:rsidR="00705994" w:rsidRDefault="00705994" w:rsidP="00705994">
      <w:r>
        <w:t xml:space="preserve">Print Name: </w:t>
      </w:r>
      <w:proofErr w:type="spellStart"/>
      <w:r>
        <w:t>Kishan</w:t>
      </w:r>
      <w:proofErr w:type="spellEnd"/>
      <w:r>
        <w:t xml:space="preserve"> </w:t>
      </w:r>
      <w:proofErr w:type="spellStart"/>
      <w:r>
        <w:t>Dewasi</w:t>
      </w:r>
      <w:proofErr w:type="spellEnd"/>
      <w:r>
        <w:tab/>
      </w:r>
      <w:r>
        <w:tab/>
      </w:r>
      <w:r>
        <w:tab/>
      </w:r>
      <w:r>
        <w:tab/>
      </w:r>
      <w:r>
        <w:tab/>
        <w:t>Signature:</w:t>
      </w:r>
      <w:r w:rsidR="0039459A">
        <w:t xml:space="preserve"> </w:t>
      </w:r>
      <w:proofErr w:type="spellStart"/>
      <w:r w:rsidR="002C5415">
        <w:t>Kishan</w:t>
      </w:r>
      <w:proofErr w:type="spellEnd"/>
      <w:r w:rsidR="002C5415">
        <w:t xml:space="preserve"> </w:t>
      </w:r>
      <w:proofErr w:type="spellStart"/>
      <w:r w:rsidR="002C5415">
        <w:t>Dewasi</w:t>
      </w:r>
      <w:proofErr w:type="spellEnd"/>
    </w:p>
    <w:p w14:paraId="5301AC3F" w14:textId="2859DEA5" w:rsidR="00705994" w:rsidRDefault="00705994" w:rsidP="00705994">
      <w:r>
        <w:t xml:space="preserve">Print Name: </w:t>
      </w:r>
      <w:proofErr w:type="spellStart"/>
      <w:r>
        <w:t>Seyed</w:t>
      </w:r>
      <w:proofErr w:type="spellEnd"/>
      <w:r>
        <w:t xml:space="preserve"> Iman Modarres Sadeghi</w:t>
      </w:r>
      <w:r>
        <w:tab/>
      </w:r>
      <w:r>
        <w:tab/>
      </w:r>
      <w:r>
        <w:tab/>
        <w:t>Signature:</w:t>
      </w:r>
      <w:r w:rsidR="00AE5B09">
        <w:t xml:space="preserve"> </w:t>
      </w:r>
      <w:proofErr w:type="spellStart"/>
      <w:r w:rsidR="00AE5B09">
        <w:t>Seyed</w:t>
      </w:r>
      <w:proofErr w:type="spellEnd"/>
      <w:r w:rsidR="00AE5B09">
        <w:t xml:space="preserve"> Iman Modarres Sadeghi</w:t>
      </w:r>
    </w:p>
    <w:p w14:paraId="0239C874" w14:textId="4641971B" w:rsidR="00705994" w:rsidRDefault="00705994" w:rsidP="00705994">
      <w:r>
        <w:t>Print Name: Siripa Purinruk</w:t>
      </w:r>
      <w:r>
        <w:tab/>
      </w:r>
      <w:r>
        <w:tab/>
      </w:r>
      <w:r>
        <w:tab/>
      </w:r>
      <w:r>
        <w:tab/>
      </w:r>
      <w:r>
        <w:tab/>
        <w:t>Signature:</w:t>
      </w:r>
      <w:r w:rsidR="0039459A">
        <w:t xml:space="preserve"> </w:t>
      </w:r>
      <w:r w:rsidR="002C5415">
        <w:t>Siripa Purinruk</w:t>
      </w:r>
    </w:p>
    <w:p w14:paraId="0354809F" w14:textId="485040BD" w:rsidR="00FE57A3" w:rsidRDefault="00FE57A3" w:rsidP="00705994">
      <w:r>
        <w:t xml:space="preserve">Print Name: </w:t>
      </w:r>
      <w:proofErr w:type="spellStart"/>
      <w:r>
        <w:t>Farbod</w:t>
      </w:r>
      <w:proofErr w:type="spellEnd"/>
      <w:r>
        <w:t xml:space="preserve"> </w:t>
      </w:r>
      <w:proofErr w:type="spellStart"/>
      <w:r>
        <w:t>Maoyari</w:t>
      </w:r>
      <w:proofErr w:type="spellEnd"/>
      <w:r>
        <w:tab/>
      </w:r>
      <w:r>
        <w:tab/>
      </w:r>
      <w:r>
        <w:tab/>
      </w:r>
      <w:r>
        <w:tab/>
      </w:r>
      <w:r>
        <w:tab/>
        <w:t xml:space="preserve">Signature: </w:t>
      </w:r>
      <w:proofErr w:type="spellStart"/>
      <w:r>
        <w:t>Farbod</w:t>
      </w:r>
      <w:proofErr w:type="spellEnd"/>
      <w:r>
        <w:t xml:space="preserve"> </w:t>
      </w:r>
      <w:proofErr w:type="spellStart"/>
      <w:r>
        <w:t>Maoyari</w:t>
      </w:r>
      <w:proofErr w:type="spellEnd"/>
    </w:p>
    <w:p w14:paraId="3101EE57" w14:textId="77777777" w:rsidR="001B5DF9" w:rsidRPr="00C24999" w:rsidRDefault="001B5DF9" w:rsidP="00C24999"/>
    <w:p w14:paraId="5EB2EAFB" w14:textId="77777777" w:rsidR="00467F8A" w:rsidRDefault="00467F8A" w:rsidP="00467F8A"/>
    <w:p w14:paraId="3F9A8D5A" w14:textId="77777777" w:rsidR="00467F8A" w:rsidRPr="00955117" w:rsidRDefault="00467F8A" w:rsidP="00955117"/>
    <w:sectPr w:rsidR="00467F8A" w:rsidRPr="009551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tzQ1MDc2tjQytbRQ0lEKTi0uzszPAykwrAUA5ZEDeSwAAAA="/>
  </w:docVars>
  <w:rsids>
    <w:rsidRoot w:val="000D28BA"/>
    <w:rsid w:val="00021556"/>
    <w:rsid w:val="000D28BA"/>
    <w:rsid w:val="00112873"/>
    <w:rsid w:val="0014419E"/>
    <w:rsid w:val="00187865"/>
    <w:rsid w:val="001A1C58"/>
    <w:rsid w:val="001B5DF9"/>
    <w:rsid w:val="001C01CA"/>
    <w:rsid w:val="00214743"/>
    <w:rsid w:val="00250CB0"/>
    <w:rsid w:val="00250D4F"/>
    <w:rsid w:val="002A3617"/>
    <w:rsid w:val="002C5415"/>
    <w:rsid w:val="0039459A"/>
    <w:rsid w:val="003E5CFC"/>
    <w:rsid w:val="00423C9A"/>
    <w:rsid w:val="00466B02"/>
    <w:rsid w:val="00467F8A"/>
    <w:rsid w:val="00486759"/>
    <w:rsid w:val="004D1880"/>
    <w:rsid w:val="00515D22"/>
    <w:rsid w:val="005C2FCF"/>
    <w:rsid w:val="0060645E"/>
    <w:rsid w:val="006A631E"/>
    <w:rsid w:val="006E1E64"/>
    <w:rsid w:val="006F326E"/>
    <w:rsid w:val="00705994"/>
    <w:rsid w:val="00783846"/>
    <w:rsid w:val="007B4B14"/>
    <w:rsid w:val="008224B6"/>
    <w:rsid w:val="008A16B2"/>
    <w:rsid w:val="008C0F8F"/>
    <w:rsid w:val="00955117"/>
    <w:rsid w:val="009A0F49"/>
    <w:rsid w:val="009E362E"/>
    <w:rsid w:val="00A515B3"/>
    <w:rsid w:val="00A9423C"/>
    <w:rsid w:val="00AD7E0E"/>
    <w:rsid w:val="00AE5B09"/>
    <w:rsid w:val="00AF52FD"/>
    <w:rsid w:val="00C03150"/>
    <w:rsid w:val="00C24999"/>
    <w:rsid w:val="00C80974"/>
    <w:rsid w:val="00D164A4"/>
    <w:rsid w:val="00D5261E"/>
    <w:rsid w:val="00DA0BF8"/>
    <w:rsid w:val="00DF2777"/>
    <w:rsid w:val="00E56C10"/>
    <w:rsid w:val="00FE57A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DB3F4"/>
  <w15:chartTrackingRefBased/>
  <w15:docId w15:val="{F2C6B02D-A1A3-4AE7-BA3C-FBBAC4A5B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865"/>
  </w:style>
  <w:style w:type="paragraph" w:styleId="Heading1">
    <w:name w:val="heading 1"/>
    <w:basedOn w:val="Normal"/>
    <w:next w:val="Normal"/>
    <w:link w:val="Heading1Char"/>
    <w:uiPriority w:val="9"/>
    <w:qFormat/>
    <w:rsid w:val="000D28B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xdentedpara">
    <w:name w:val="Exdented para"/>
    <w:basedOn w:val="ListParagraph"/>
    <w:link w:val="ExdentedparaChar"/>
    <w:qFormat/>
    <w:rsid w:val="00250D4F"/>
    <w:pPr>
      <w:spacing w:line="240" w:lineRule="auto"/>
    </w:pPr>
  </w:style>
  <w:style w:type="character" w:customStyle="1" w:styleId="ExdentedparaChar">
    <w:name w:val="Exdented para Char"/>
    <w:basedOn w:val="DefaultParagraphFont"/>
    <w:link w:val="Exdentedpara"/>
    <w:rsid w:val="00250D4F"/>
  </w:style>
  <w:style w:type="paragraph" w:styleId="ListParagraph">
    <w:name w:val="List Paragraph"/>
    <w:basedOn w:val="Normal"/>
    <w:uiPriority w:val="34"/>
    <w:qFormat/>
    <w:rsid w:val="00250D4F"/>
    <w:pPr>
      <w:ind w:left="720"/>
      <w:contextualSpacing/>
    </w:pPr>
  </w:style>
  <w:style w:type="paragraph" w:customStyle="1" w:styleId="code">
    <w:name w:val="code"/>
    <w:basedOn w:val="Normal"/>
    <w:link w:val="codeChar"/>
    <w:qFormat/>
    <w:rsid w:val="008C0F8F"/>
    <w:pPr>
      <w:framePr w:wrap="notBeside" w:vAnchor="text" w:hAnchor="text" w:y="1"/>
      <w:shd w:val="clear" w:color="auto" w:fill="D9D9D9" w:themeFill="background1" w:themeFillShade="D9"/>
      <w:spacing w:after="0"/>
    </w:pPr>
    <w:rPr>
      <w:rFonts w:ascii="Consolas" w:hAnsi="Consolas"/>
      <w:sz w:val="24"/>
    </w:rPr>
  </w:style>
  <w:style w:type="character" w:customStyle="1" w:styleId="codeChar">
    <w:name w:val="code Char"/>
    <w:basedOn w:val="DefaultParagraphFont"/>
    <w:link w:val="code"/>
    <w:rsid w:val="008C0F8F"/>
    <w:rPr>
      <w:rFonts w:ascii="Consolas" w:hAnsi="Consolas"/>
      <w:sz w:val="24"/>
      <w:shd w:val="clear" w:color="auto" w:fill="D9D9D9" w:themeFill="background1" w:themeFillShade="D9"/>
    </w:rPr>
  </w:style>
  <w:style w:type="paragraph" w:styleId="Title">
    <w:name w:val="Title"/>
    <w:basedOn w:val="Normal"/>
    <w:next w:val="Normal"/>
    <w:link w:val="TitleChar"/>
    <w:uiPriority w:val="10"/>
    <w:qFormat/>
    <w:rsid w:val="000D28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28B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D28B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250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300425">
      <w:bodyDiv w:val="1"/>
      <w:marLeft w:val="0"/>
      <w:marRight w:val="0"/>
      <w:marTop w:val="0"/>
      <w:marBottom w:val="0"/>
      <w:divBdr>
        <w:top w:val="none" w:sz="0" w:space="0" w:color="auto"/>
        <w:left w:val="none" w:sz="0" w:space="0" w:color="auto"/>
        <w:bottom w:val="none" w:sz="0" w:space="0" w:color="auto"/>
        <w:right w:val="none" w:sz="0" w:space="0" w:color="auto"/>
      </w:divBdr>
    </w:div>
    <w:div w:id="447090143">
      <w:bodyDiv w:val="1"/>
      <w:marLeft w:val="0"/>
      <w:marRight w:val="0"/>
      <w:marTop w:val="0"/>
      <w:marBottom w:val="0"/>
      <w:divBdr>
        <w:top w:val="none" w:sz="0" w:space="0" w:color="auto"/>
        <w:left w:val="none" w:sz="0" w:space="0" w:color="auto"/>
        <w:bottom w:val="none" w:sz="0" w:space="0" w:color="auto"/>
        <w:right w:val="none" w:sz="0" w:space="0" w:color="auto"/>
      </w:divBdr>
    </w:div>
    <w:div w:id="459228484">
      <w:bodyDiv w:val="1"/>
      <w:marLeft w:val="0"/>
      <w:marRight w:val="0"/>
      <w:marTop w:val="0"/>
      <w:marBottom w:val="0"/>
      <w:divBdr>
        <w:top w:val="none" w:sz="0" w:space="0" w:color="auto"/>
        <w:left w:val="none" w:sz="0" w:space="0" w:color="auto"/>
        <w:bottom w:val="none" w:sz="0" w:space="0" w:color="auto"/>
        <w:right w:val="none" w:sz="0" w:space="0" w:color="auto"/>
      </w:divBdr>
    </w:div>
    <w:div w:id="1014192651">
      <w:bodyDiv w:val="1"/>
      <w:marLeft w:val="0"/>
      <w:marRight w:val="0"/>
      <w:marTop w:val="0"/>
      <w:marBottom w:val="0"/>
      <w:divBdr>
        <w:top w:val="none" w:sz="0" w:space="0" w:color="auto"/>
        <w:left w:val="none" w:sz="0" w:space="0" w:color="auto"/>
        <w:bottom w:val="none" w:sz="0" w:space="0" w:color="auto"/>
        <w:right w:val="none" w:sz="0" w:space="0" w:color="auto"/>
      </w:divBdr>
    </w:div>
    <w:div w:id="1526674451">
      <w:bodyDiv w:val="1"/>
      <w:marLeft w:val="0"/>
      <w:marRight w:val="0"/>
      <w:marTop w:val="0"/>
      <w:marBottom w:val="0"/>
      <w:divBdr>
        <w:top w:val="none" w:sz="0" w:space="0" w:color="auto"/>
        <w:left w:val="none" w:sz="0" w:space="0" w:color="auto"/>
        <w:bottom w:val="none" w:sz="0" w:space="0" w:color="auto"/>
        <w:right w:val="none" w:sz="0" w:space="0" w:color="auto"/>
      </w:divBdr>
    </w:div>
    <w:div w:id="1689913146">
      <w:bodyDiv w:val="1"/>
      <w:marLeft w:val="0"/>
      <w:marRight w:val="0"/>
      <w:marTop w:val="0"/>
      <w:marBottom w:val="0"/>
      <w:divBdr>
        <w:top w:val="none" w:sz="0" w:space="0" w:color="auto"/>
        <w:left w:val="none" w:sz="0" w:space="0" w:color="auto"/>
        <w:bottom w:val="none" w:sz="0" w:space="0" w:color="auto"/>
        <w:right w:val="none" w:sz="0" w:space="0" w:color="auto"/>
      </w:divBdr>
    </w:div>
    <w:div w:id="1788352489">
      <w:bodyDiv w:val="1"/>
      <w:marLeft w:val="0"/>
      <w:marRight w:val="0"/>
      <w:marTop w:val="0"/>
      <w:marBottom w:val="0"/>
      <w:divBdr>
        <w:top w:val="none" w:sz="0" w:space="0" w:color="auto"/>
        <w:left w:val="none" w:sz="0" w:space="0" w:color="auto"/>
        <w:bottom w:val="none" w:sz="0" w:space="0" w:color="auto"/>
        <w:right w:val="none" w:sz="0" w:space="0" w:color="auto"/>
      </w:divBdr>
    </w:div>
    <w:div w:id="200547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obson</dc:creator>
  <cp:keywords/>
  <dc:description/>
  <cp:lastModifiedBy>Siripa Purinruk</cp:lastModifiedBy>
  <cp:revision>6</cp:revision>
  <dcterms:created xsi:type="dcterms:W3CDTF">2023-06-25T16:09:00Z</dcterms:created>
  <dcterms:modified xsi:type="dcterms:W3CDTF">2023-07-08T16:30:00Z</dcterms:modified>
</cp:coreProperties>
</file>